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AAE331" w14:textId="77777777" w:rsidR="006D72E9" w:rsidRDefault="00DA07C7">
      <w:pPr>
        <w:pStyle w:val="Heading1"/>
        <w:tabs>
          <w:tab w:val="right" w:pos="9427"/>
        </w:tabs>
        <w:ind w:left="-15" w:right="0" w:firstLine="0"/>
      </w:pPr>
      <w:del w:id="0" w:author="Nguyen, Hoa [2]" w:date="2020-06-16T08:28:00Z">
        <w:r w:rsidDel="00F362C9">
          <w:delText xml:space="preserve">GENERAL </w:delText>
        </w:r>
      </w:del>
      <w:ins w:id="1" w:author="Nguyen, Hoa [2]" w:date="2020-06-16T08:28:00Z">
        <w:r w:rsidR="00F362C9">
          <w:t>INTRODUCTION</w:t>
        </w:r>
      </w:ins>
      <w:r>
        <w:tab/>
        <w:t xml:space="preserve">8200 </w:t>
      </w:r>
    </w:p>
    <w:p w14:paraId="0FDAA220" w14:textId="77777777" w:rsidR="006D72E9" w:rsidRDefault="00DA07C7">
      <w:pPr>
        <w:ind w:left="-5"/>
      </w:pPr>
      <w:r>
        <w:t>(Revised</w:t>
      </w:r>
      <w:ins w:id="2" w:author="Nguyen, Hoa" w:date="2020-09-01T20:03:00Z">
        <w:r w:rsidR="0024186B">
          <w:t xml:space="preserve"> </w:t>
        </w:r>
      </w:ins>
      <w:del w:id="3" w:author="Nguyen, Hoa" w:date="2020-09-01T18:16:00Z">
        <w:r w:rsidDel="00D470E4">
          <w:delText xml:space="preserve"> 04/2016</w:delText>
        </w:r>
      </w:del>
      <w:ins w:id="4" w:author="Nguyen, Hoa" w:date="2020-09-01T18:16:00Z">
        <w:r w:rsidR="007B20D1">
          <w:t>10</w:t>
        </w:r>
        <w:r w:rsidR="00D470E4">
          <w:t>/2020</w:t>
        </w:r>
      </w:ins>
      <w:r>
        <w:t xml:space="preserve">) </w:t>
      </w:r>
    </w:p>
    <w:p w14:paraId="518A5880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43720D27" w14:textId="76634798" w:rsidR="006D72E9" w:rsidRDefault="00DA07C7">
      <w:pPr>
        <w:ind w:left="-5"/>
      </w:pPr>
      <w:r>
        <w:t>As used in this chapter</w:t>
      </w:r>
      <w:ins w:id="5" w:author="Rupi Singh" w:date="2020-09-10T11:26:00Z">
        <w:r w:rsidR="000905F9">
          <w:t>,</w:t>
        </w:r>
      </w:ins>
      <w:r>
        <w:t xml:space="preserve"> the term “income” refers to revenue, reimbursements, or abatements</w:t>
      </w:r>
      <w:ins w:id="6" w:author="Nguyen, Hoa [2]" w:date="2020-06-16T08:29:00Z">
        <w:r w:rsidR="00F362C9">
          <w:t>, and receipts not otherwise classified</w:t>
        </w:r>
      </w:ins>
      <w:r w:rsidR="005C3B2C">
        <w:t xml:space="preserve">. </w:t>
      </w:r>
      <w:r>
        <w:t xml:space="preserve">Instructions in this chapter apply to </w:t>
      </w:r>
      <w:del w:id="7" w:author="Nguyen, Hoa" w:date="2020-09-02T23:02:00Z">
        <w:r w:rsidDel="00D842D4">
          <w:delText xml:space="preserve">all such </w:delText>
        </w:r>
      </w:del>
      <w:r>
        <w:t xml:space="preserve">income of all funds unless </w:t>
      </w:r>
      <w:ins w:id="8" w:author="Rupi Singh" w:date="2020-09-10T11:27:00Z">
        <w:r w:rsidR="000905F9">
          <w:t>an</w:t>
        </w:r>
      </w:ins>
      <w:r>
        <w:t xml:space="preserve">other accounting treatment is provided for by law or special instructions issued by the Department of </w:t>
      </w:r>
      <w:r w:rsidR="000C6339">
        <w:t>Finance</w:t>
      </w:r>
      <w:del w:id="9" w:author="Nguyen, Hoa" w:date="2020-09-01T13:51:00Z">
        <w:r w:rsidDel="00F13F0C">
          <w:delText>(</w:delText>
        </w:r>
        <w:r w:rsidR="00F13F0C" w:rsidDel="00F13F0C">
          <w:fldChar w:fldCharType="begin"/>
        </w:r>
        <w:r w:rsidR="00F13F0C" w:rsidDel="00F13F0C">
          <w:delInstrText xml:space="preserve"> HYPERLINK "http://www.dof.ca.gov/" \h </w:delInstrText>
        </w:r>
        <w:r w:rsidR="00F13F0C" w:rsidDel="00F13F0C">
          <w:fldChar w:fldCharType="separate"/>
        </w:r>
        <w:r w:rsidDel="00F13F0C">
          <w:rPr>
            <w:color w:val="0000FF"/>
            <w:u w:val="single" w:color="0000FF"/>
          </w:rPr>
          <w:delText>Finance</w:delText>
        </w:r>
        <w:r w:rsidR="00F13F0C" w:rsidDel="00F13F0C">
          <w:rPr>
            <w:color w:val="0000FF"/>
            <w:u w:val="single" w:color="0000FF"/>
          </w:rPr>
          <w:fldChar w:fldCharType="end"/>
        </w:r>
      </w:del>
      <w:del w:id="10" w:author="Nguyen, Hoa" w:date="2020-09-02T23:03:00Z">
        <w:r w:rsidR="00AA2304" w:rsidDel="00D842D4">
          <w:fldChar w:fldCharType="begin"/>
        </w:r>
        <w:r w:rsidR="00AA2304" w:rsidDel="00D842D4">
          <w:delInstrText xml:space="preserve"> HYPERLINK "http://www.dof.ca.gov/" \h </w:delInstrText>
        </w:r>
        <w:r w:rsidR="00AA2304" w:rsidDel="00D842D4">
          <w:fldChar w:fldCharType="separate"/>
        </w:r>
        <w:r w:rsidDel="00D842D4">
          <w:delText>)</w:delText>
        </w:r>
        <w:r w:rsidR="00AA2304" w:rsidDel="00D842D4">
          <w:fldChar w:fldCharType="end"/>
        </w:r>
      </w:del>
      <w:r>
        <w:t>, Fiscal Systems and Consulting Unit (</w:t>
      </w:r>
      <w:hyperlink r:id="rId8">
        <w:r>
          <w:rPr>
            <w:color w:val="0000FF"/>
            <w:u w:val="single" w:color="0000FF"/>
          </w:rPr>
          <w:t>FSCU</w:t>
        </w:r>
      </w:hyperlink>
      <w:hyperlink r:id="rId9">
        <w:r>
          <w:t>)</w:t>
        </w:r>
      </w:hyperlink>
      <w:r>
        <w:t xml:space="preserve">. </w:t>
      </w:r>
    </w:p>
    <w:p w14:paraId="4FF53F83" w14:textId="3609D7DC" w:rsidR="002343D2" w:rsidRDefault="002343D2" w:rsidP="002343D2">
      <w:pPr>
        <w:spacing w:after="0" w:line="259" w:lineRule="auto"/>
        <w:ind w:left="0" w:firstLine="0"/>
      </w:pPr>
    </w:p>
    <w:p w14:paraId="7697473E" w14:textId="77777777" w:rsidR="002343D2" w:rsidRPr="002343D2" w:rsidRDefault="002343D2" w:rsidP="002343D2"/>
    <w:p w14:paraId="02813F96" w14:textId="77777777" w:rsidR="002343D2" w:rsidRPr="002343D2" w:rsidRDefault="002343D2" w:rsidP="002343D2"/>
    <w:p w14:paraId="124EBB29" w14:textId="77777777" w:rsidR="002343D2" w:rsidRPr="002343D2" w:rsidRDefault="002343D2" w:rsidP="002343D2"/>
    <w:p w14:paraId="32AAE9D7" w14:textId="716ED59B" w:rsidR="002343D2" w:rsidRDefault="002343D2" w:rsidP="002343D2"/>
    <w:p w14:paraId="4405809D" w14:textId="2223D0B1" w:rsidR="002343D2" w:rsidRDefault="002343D2" w:rsidP="002343D2"/>
    <w:p w14:paraId="5309DEFB" w14:textId="65D93266" w:rsidR="0014215F" w:rsidRPr="002343D2" w:rsidRDefault="002343D2" w:rsidP="002343D2">
      <w:bookmarkStart w:id="11" w:name="_GoBack"/>
      <w:bookmarkEnd w:id="11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86F4DA4" wp14:editId="16D9C0E6">
                <wp:simplePos x="0" y="0"/>
                <wp:positionH relativeFrom="margin">
                  <wp:posOffset>5406335</wp:posOffset>
                </wp:positionH>
                <wp:positionV relativeFrom="paragraph">
                  <wp:posOffset>5873253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A24078" w14:textId="77777777" w:rsidR="002343D2" w:rsidRDefault="002343D2" w:rsidP="002343D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0C8FF18C" w14:textId="196F74AA" w:rsidR="002343D2" w:rsidRDefault="002343D2" w:rsidP="002343D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0C6339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 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6F4DA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5.7pt;margin-top:462.4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A9VHIL3wAAAA0BAAAPAAAAAAAAAAAAAAAAAN4EAABkcnMvZG93bnJldi54bWxQSwUGAAAAAAQA&#10;BADzAAAA6gUAAAAA&#10;" stroked="f">
                <v:textbox>
                  <w:txbxContent>
                    <w:p w14:paraId="15A24078" w14:textId="77777777" w:rsidR="002343D2" w:rsidRDefault="002343D2" w:rsidP="002343D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0C8FF18C" w14:textId="196F74AA" w:rsidR="002343D2" w:rsidRDefault="002343D2" w:rsidP="002343D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0C6339"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 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2343D2" w:rsidSect="000C6339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691" w:footer="691" w:gutter="0"/>
      <w:pgNumType w:start="820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C2B1C4" w14:textId="77777777" w:rsidR="00C50A97" w:rsidRDefault="00C50A97">
      <w:pPr>
        <w:spacing w:after="0" w:line="240" w:lineRule="auto"/>
      </w:pPr>
      <w:r>
        <w:separator/>
      </w:r>
    </w:p>
  </w:endnote>
  <w:endnote w:type="continuationSeparator" w:id="0">
    <w:p w14:paraId="2A1C7AF7" w14:textId="77777777" w:rsidR="00C50A97" w:rsidRDefault="00C50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2E371" w14:textId="717D1E5B" w:rsidR="0001091D" w:rsidRDefault="0001091D">
    <w:pPr>
      <w:spacing w:after="0" w:line="259" w:lineRule="auto"/>
      <w:ind w:left="0" w:right="2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EC2B2" w14:textId="77777777" w:rsidR="00C50A97" w:rsidRDefault="00C50A97">
      <w:pPr>
        <w:spacing w:after="0" w:line="240" w:lineRule="auto"/>
      </w:pPr>
      <w:r>
        <w:separator/>
      </w:r>
    </w:p>
  </w:footnote>
  <w:footnote w:type="continuationSeparator" w:id="0">
    <w:p w14:paraId="2A545C56" w14:textId="77777777" w:rsidR="00C50A97" w:rsidRDefault="00C50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3FF50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AC2F8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2" w:author="Rupi Singh" w:date="2020-07-13T18:05:00Z">
      <w:r>
        <w:rPr>
          <w:b/>
        </w:rPr>
        <w:t xml:space="preserve"> </w:t>
      </w:r>
    </w:ins>
    <w:ins w:id="13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180659D2" w14:textId="77777777" w:rsidR="0001091D" w:rsidRPr="0064550D" w:rsidRDefault="0001091D">
    <w:pPr>
      <w:pStyle w:val="Header"/>
      <w:ind w:left="0" w:firstLine="0"/>
      <w:pPrChange w:id="14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D8E11" w14:textId="3ACDE918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  <w:ins w:id="15" w:author="Yang, Tou" w:date="2020-10-09T14:48:00Z">
      <w:r w:rsidR="00F3232D">
        <w:rPr>
          <w:b/>
        </w:rPr>
        <w:t>AND RECEIVABLES</w:t>
      </w:r>
    </w:ins>
  </w:p>
  <w:p w14:paraId="44F00E39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 [2]">
    <w15:presenceInfo w15:providerId="AD" w15:userId="S-1-5-21-2018394313-652884422-1811762917-18979"/>
  </w15:person>
  <w15:person w15:author="Nguyen, Hoa">
    <w15:presenceInfo w15:providerId="None" w15:userId="Nguyen, Hoa"/>
  </w15:person>
  <w15:person w15:author="Rupi Singh">
    <w15:presenceInfo w15:providerId="None" w15:userId="Rupi Singh"/>
  </w15:person>
  <w15:person w15:author="Yang, Tou">
    <w15:presenceInfo w15:providerId="None" w15:userId="Yang, To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339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304AF"/>
    <w:rsid w:val="002343D2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239A2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B7BBB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40C4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6EB4"/>
    <w:rsid w:val="00BA7E9D"/>
    <w:rsid w:val="00BB722C"/>
    <w:rsid w:val="00BC53CF"/>
    <w:rsid w:val="00C06BC5"/>
    <w:rsid w:val="00C06F05"/>
    <w:rsid w:val="00C15A18"/>
    <w:rsid w:val="00C27BCF"/>
    <w:rsid w:val="00C50A97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232D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12B40F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f.ca.gov/accounting/fsc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of.ca.gov/accounting/fsc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E7B73-203B-4208-AECF-57A17D91E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1:39:00Z</dcterms:created>
  <dcterms:modified xsi:type="dcterms:W3CDTF">2020-10-28T01:16:00Z</dcterms:modified>
</cp:coreProperties>
</file>